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DB71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01C545C3" w14:textId="77777777" w:rsidR="00A21E4D" w:rsidRDefault="00A21E4D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5187"/>
      </w:tblGrid>
      <w:tr w:rsidR="00760F8F" w:rsidRPr="004E7A71" w14:paraId="3435C95A" w14:textId="77777777" w:rsidTr="00760F8F">
        <w:trPr>
          <w:trHeight w:val="804"/>
        </w:trPr>
        <w:tc>
          <w:tcPr>
            <w:tcW w:w="1031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1F6CD" w14:textId="77777777" w:rsidR="00760F8F" w:rsidRPr="004E7A71" w:rsidRDefault="00760F8F" w:rsidP="00080395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 SUNUMU – TUTANAK FORMU</w:t>
            </w:r>
          </w:p>
        </w:tc>
      </w:tr>
      <w:tr w:rsidR="001D54CB" w:rsidRPr="004E7A71" w14:paraId="06B450DE" w14:textId="77777777" w:rsidTr="00760F8F">
        <w:trPr>
          <w:trHeight w:val="397"/>
        </w:trPr>
        <w:tc>
          <w:tcPr>
            <w:tcW w:w="10319" w:type="dxa"/>
            <w:gridSpan w:val="3"/>
            <w:shd w:val="clear" w:color="auto" w:fill="F2F2F2"/>
            <w:vAlign w:val="center"/>
          </w:tcPr>
          <w:p w14:paraId="0E7A58FB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14:paraId="48E5FD24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4E8F0EE8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14:paraId="613BA997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214AC9C4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3A2D2E83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14:paraId="725E28A9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00A1E73A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2B2D1C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6E5AE6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309230B4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303BFD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7A4148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42978">
              <w:rPr>
                <w:rFonts w:ascii="Times New Roman" w:hAnsi="Times New Roman"/>
              </w:rPr>
            </w:r>
            <w:r w:rsidR="00442978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773CD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42978">
              <w:rPr>
                <w:rFonts w:ascii="Times New Roman" w:hAnsi="Times New Roman"/>
              </w:rPr>
            </w:r>
            <w:r w:rsidR="00442978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14:paraId="3E488BF3" w14:textId="77777777" w:rsidTr="00760F8F">
        <w:trPr>
          <w:trHeight w:val="397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736329D3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14:paraId="6794283E" w14:textId="77777777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2DAC58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14:paraId="73394EE2" w14:textId="77777777"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9426AA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669C4C01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51CB322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910E0FE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14:paraId="5522BA84" w14:textId="77777777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D8C6AA" w14:textId="77777777"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4A3010" w14:textId="77777777" w:rsidR="001D54CB" w:rsidRPr="004456E9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14:paraId="11F38F44" w14:textId="77777777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5A3897" w14:textId="77777777"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39BC25" w14:textId="77777777" w:rsidR="001D54CB" w:rsidRPr="00E179AE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..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14:paraId="73E51C0B" w14:textId="77777777" w:rsidTr="00760F8F">
        <w:trPr>
          <w:trHeight w:val="565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7CBE38B" w14:textId="77777777" w:rsidR="001D54CB" w:rsidRPr="004265FD" w:rsidRDefault="001D54CB" w:rsidP="00A21E4D">
            <w:pPr>
              <w:spacing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ezsiz Yüksek Lisans Yarıyıl Projesi Sunum Değerlendirmesi</w:t>
            </w:r>
          </w:p>
        </w:tc>
      </w:tr>
      <w:tr w:rsidR="001D54CB" w:rsidRPr="004E7A71" w14:paraId="53C30CE1" w14:textId="77777777" w:rsidTr="00760F8F">
        <w:trPr>
          <w:trHeight w:val="572"/>
        </w:trPr>
        <w:tc>
          <w:tcPr>
            <w:tcW w:w="513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71B5F4" w14:textId="77777777" w:rsidR="001D54CB" w:rsidRPr="00760F8F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2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42978">
              <w:rPr>
                <w:rFonts w:ascii="Times New Roman" w:hAnsi="Times New Roman"/>
              </w:rPr>
            </w:r>
            <w:r w:rsidR="00442978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 </w:t>
            </w:r>
            <w:r w:rsidR="001D54CB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LI</w:t>
            </w:r>
          </w:p>
        </w:tc>
        <w:tc>
          <w:tcPr>
            <w:tcW w:w="51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5E111B" w14:textId="77777777" w:rsidR="001D54CB" w:rsidRPr="00015535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0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42978">
              <w:rPr>
                <w:rFonts w:ascii="Times New Roman" w:hAnsi="Times New Roman"/>
              </w:rPr>
            </w:r>
            <w:r w:rsidR="00442978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</w:t>
            </w:r>
            <w:r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SIZ</w:t>
            </w:r>
            <w:r w:rsidRPr="008F1ACD">
              <w:rPr>
                <w:rFonts w:ascii="Times New Roman" w:hAnsi="Times New Roman"/>
              </w:rPr>
              <w:t xml:space="preserve"> </w:t>
            </w:r>
          </w:p>
        </w:tc>
      </w:tr>
      <w:tr w:rsidR="001D54CB" w:rsidRPr="004E7A71" w14:paraId="5DF67F1F" w14:textId="77777777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1E5EE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B6EE5A2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86C293C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8768ACF" w14:textId="77777777" w:rsidR="00A21E4D" w:rsidRDefault="00A21E4D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6B800E4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C06EE90" w14:textId="77777777" w:rsidR="001D54CB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Danışman</w:t>
            </w:r>
            <w:r>
              <w:rPr>
                <w:rFonts w:ascii="Times New Roman" w:hAnsi="Times New Roman"/>
                <w:b/>
              </w:rPr>
              <w:t>ı</w:t>
            </w:r>
            <w:r w:rsidRPr="009C28CC">
              <w:rPr>
                <w:rFonts w:ascii="Times New Roman" w:hAnsi="Times New Roman"/>
                <w:b/>
              </w:rPr>
              <w:t xml:space="preserve"> </w:t>
            </w:r>
          </w:p>
          <w:p w14:paraId="40FAEBF2" w14:textId="77777777"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14:paraId="753A7063" w14:textId="77777777"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A6A6A6"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  <w:tr w:rsidR="001D54CB" w:rsidRPr="004E7A71" w14:paraId="457AEAE0" w14:textId="77777777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7BD86" w14:textId="77777777" w:rsidR="00760F8F" w:rsidRDefault="00760F8F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0AEA1C9" w14:textId="77777777"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6816946" w14:textId="77777777"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DB06051" w14:textId="77777777" w:rsidR="00760F8F" w:rsidRDefault="00760F8F" w:rsidP="00760F8F">
            <w:pPr>
              <w:tabs>
                <w:tab w:val="center" w:pos="5155"/>
                <w:tab w:val="left" w:pos="8640"/>
              </w:tabs>
              <w:spacing w:after="0"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26C04F9" w14:textId="77777777" w:rsidR="001D54CB" w:rsidRPr="00144370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4370">
              <w:rPr>
                <w:rFonts w:asciiTheme="majorBidi" w:hAnsiTheme="majorBidi" w:cstheme="majorBidi"/>
                <w:sz w:val="20"/>
                <w:szCs w:val="20"/>
              </w:rPr>
              <w:t>UYGUNDUR</w:t>
            </w:r>
          </w:p>
          <w:p w14:paraId="3507C6E8" w14:textId="77777777" w:rsid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60F8F">
              <w:rPr>
                <w:rFonts w:asciiTheme="majorBidi" w:hAnsiTheme="majorBidi" w:cstheme="majorBidi"/>
                <w:b/>
                <w:sz w:val="20"/>
                <w:szCs w:val="20"/>
              </w:rPr>
              <w:t>EABD BAŞKANI</w:t>
            </w:r>
          </w:p>
          <w:p w14:paraId="06669544" w14:textId="77777777" w:rsidR="001D54CB" w:rsidRP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14:paraId="28790328" w14:textId="77777777"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</w:tbl>
    <w:p w14:paraId="179168F2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4073D006" w14:textId="77777777" w:rsidR="001D54CB" w:rsidRDefault="001D54CB" w:rsidP="00760F8F">
      <w:pPr>
        <w:spacing w:after="0"/>
        <w:rPr>
          <w:rFonts w:asciiTheme="majorBidi" w:hAnsiTheme="majorBidi" w:cstheme="majorBidi"/>
        </w:rPr>
      </w:pPr>
    </w:p>
    <w:sectPr w:rsidR="001D54CB" w:rsidSect="00E53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799D0" w14:textId="77777777" w:rsidR="008C0F2A" w:rsidRDefault="008C0F2A" w:rsidP="004531D3">
      <w:pPr>
        <w:spacing w:after="0" w:line="240" w:lineRule="auto"/>
      </w:pPr>
      <w:r>
        <w:separator/>
      </w:r>
    </w:p>
  </w:endnote>
  <w:endnote w:type="continuationSeparator" w:id="0">
    <w:p w14:paraId="2916B18A" w14:textId="77777777" w:rsidR="008C0F2A" w:rsidRDefault="008C0F2A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25BB" w14:textId="77777777" w:rsidR="006C269D" w:rsidRDefault="006C269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874B8" w14:textId="77777777"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14:paraId="58126659" w14:textId="77777777"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78316" w14:textId="77777777" w:rsidR="006C269D" w:rsidRDefault="006C269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0544A" w14:textId="77777777" w:rsidR="008C0F2A" w:rsidRDefault="008C0F2A" w:rsidP="004531D3">
      <w:pPr>
        <w:spacing w:after="0" w:line="240" w:lineRule="auto"/>
      </w:pPr>
      <w:r>
        <w:separator/>
      </w:r>
    </w:p>
  </w:footnote>
  <w:footnote w:type="continuationSeparator" w:id="0">
    <w:p w14:paraId="518FA591" w14:textId="77777777" w:rsidR="008C0F2A" w:rsidRDefault="008C0F2A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D7A0D" w14:textId="77777777" w:rsidR="006C269D" w:rsidRDefault="006C269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14:paraId="5E05D60C" w14:textId="77777777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F1FAD3E" w14:textId="5F7471F1"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 w:rsidR="00442978">
            <w:rPr>
              <w:noProof/>
            </w:rPr>
            <w:drawing>
              <wp:inline distT="0" distB="0" distL="0" distR="0" wp14:anchorId="11440358" wp14:editId="794103CF">
                <wp:extent cx="923925" cy="876300"/>
                <wp:effectExtent l="0" t="0" r="9525" b="0"/>
                <wp:docPr id="1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D45D9A0" w14:textId="77777777"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1BBA8826" w14:textId="77777777" w:rsidR="00FB7EBD" w:rsidRPr="0059279B" w:rsidRDefault="006C269D" w:rsidP="00313D97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>SUNUM TUTANAĞI</w:t>
          </w:r>
        </w:p>
      </w:tc>
    </w:tr>
  </w:tbl>
  <w:p w14:paraId="20F165B3" w14:textId="77777777" w:rsidR="00FB7EBD" w:rsidRPr="00FB7EBD" w:rsidRDefault="00FB7EBD" w:rsidP="00FB7E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2A50E" w14:textId="77777777" w:rsidR="006C269D" w:rsidRDefault="006C269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696182">
    <w:abstractNumId w:val="4"/>
  </w:num>
  <w:num w:numId="2" w16cid:durableId="1266158184">
    <w:abstractNumId w:val="9"/>
  </w:num>
  <w:num w:numId="3" w16cid:durableId="911501805">
    <w:abstractNumId w:val="0"/>
  </w:num>
  <w:num w:numId="4" w16cid:durableId="69356526">
    <w:abstractNumId w:val="1"/>
  </w:num>
  <w:num w:numId="5" w16cid:durableId="969482315">
    <w:abstractNumId w:val="8"/>
  </w:num>
  <w:num w:numId="6" w16cid:durableId="965042218">
    <w:abstractNumId w:val="7"/>
  </w:num>
  <w:num w:numId="7" w16cid:durableId="936596324">
    <w:abstractNumId w:val="6"/>
  </w:num>
  <w:num w:numId="8" w16cid:durableId="410272811">
    <w:abstractNumId w:val="2"/>
  </w:num>
  <w:num w:numId="9" w16cid:durableId="173195230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213599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5DE4"/>
    <w:rsid w:val="003F7C71"/>
    <w:rsid w:val="00421308"/>
    <w:rsid w:val="00442978"/>
    <w:rsid w:val="004531D3"/>
    <w:rsid w:val="00471F4B"/>
    <w:rsid w:val="004827BC"/>
    <w:rsid w:val="00484A20"/>
    <w:rsid w:val="004A2502"/>
    <w:rsid w:val="004B1650"/>
    <w:rsid w:val="004C125A"/>
    <w:rsid w:val="004C3AA1"/>
    <w:rsid w:val="004D1529"/>
    <w:rsid w:val="004D5029"/>
    <w:rsid w:val="00532393"/>
    <w:rsid w:val="00532E6B"/>
    <w:rsid w:val="005575F1"/>
    <w:rsid w:val="0059279B"/>
    <w:rsid w:val="005A1F49"/>
    <w:rsid w:val="005D4D57"/>
    <w:rsid w:val="00611394"/>
    <w:rsid w:val="00642A85"/>
    <w:rsid w:val="00650B1A"/>
    <w:rsid w:val="006518A0"/>
    <w:rsid w:val="00661570"/>
    <w:rsid w:val="006743B5"/>
    <w:rsid w:val="00677A0C"/>
    <w:rsid w:val="00686F93"/>
    <w:rsid w:val="006A33F9"/>
    <w:rsid w:val="006C269D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C0F2A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21E4D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82B6626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2A258B-7102-440A-A173-FFE477BBA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nurettin menteş</cp:lastModifiedBy>
  <cp:revision>3</cp:revision>
  <cp:lastPrinted>2018-11-20T13:03:00Z</cp:lastPrinted>
  <dcterms:created xsi:type="dcterms:W3CDTF">2021-06-19T12:36:00Z</dcterms:created>
  <dcterms:modified xsi:type="dcterms:W3CDTF">2022-04-19T15:12:00Z</dcterms:modified>
</cp:coreProperties>
</file>